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Pr="00AA45F2" w:rsidRDefault="00357089" w:rsidP="00EB6DB3">
      <w:pPr>
        <w:bidi/>
        <w:rPr>
          <w:rFonts w:asciiTheme="majorBidi" w:hAnsiTheme="majorBidi" w:cs="B Nazanin"/>
          <w:b/>
          <w:bCs/>
          <w:sz w:val="32"/>
          <w:szCs w:val="32"/>
          <w:rtl/>
        </w:rPr>
      </w:pPr>
      <w:r w:rsidRPr="00AA45F2">
        <w:rPr>
          <w:rFonts w:asciiTheme="majorBidi" w:hAnsiTheme="majorBidi" w:cs="B Nazanin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Pr="00AA45F2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C614032" w14:textId="77777777" w:rsidR="00357089" w:rsidRPr="00AA45F2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9E880ED" w14:textId="77777777" w:rsidR="00357089" w:rsidRPr="00AA45F2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57A6D7DE" w14:textId="77777777" w:rsidR="00357089" w:rsidRPr="00AA45F2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</w:rPr>
      </w:pPr>
    </w:p>
    <w:p w14:paraId="36B43C56" w14:textId="77777777" w:rsidR="00E270DE" w:rsidRPr="00AA45F2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AA45F2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AA45F2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AA45F2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AA45F2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AA45F2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AA45F2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AA45F2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AA45F2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AA45F2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AA45F2">
        <w:rPr>
          <w:rFonts w:ascii="IranNastaliq" w:hAnsi="IranNastaliq" w:cs="B Nazanin"/>
          <w:color w:val="0F243E" w:themeColor="text2" w:themeShade="80"/>
          <w:rtl/>
        </w:rPr>
        <w:softHyphen/>
      </w:r>
      <w:r w:rsidRPr="00AA45F2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AA45F2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AA45F2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AA45F2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AA45F2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AA45F2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Pr="00AA45F2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AA45F2">
        <w:rPr>
          <w:rFonts w:asciiTheme="majorBidi" w:hAnsiTheme="majorBidi" w:cs="B Nazanin" w:hint="eastAsia"/>
          <w:sz w:val="32"/>
          <w:szCs w:val="32"/>
          <w:rtl/>
          <w:lang w:bidi="fa-IR"/>
        </w:rPr>
        <w:t>چارچوب</w:t>
      </w:r>
      <w:r w:rsidRPr="00AA45F2">
        <w:rPr>
          <w:rFonts w:asciiTheme="majorBidi" w:hAnsiTheme="majorBidi" w:cs="B Nazanin"/>
          <w:sz w:val="32"/>
          <w:szCs w:val="32"/>
          <w:rtl/>
          <w:lang w:bidi="fa-IR"/>
        </w:rPr>
        <w:t xml:space="preserve"> </w:t>
      </w:r>
      <w:r w:rsidR="003909B8" w:rsidRPr="00AA45F2">
        <w:rPr>
          <w:rFonts w:asciiTheme="majorBidi" w:hAnsiTheme="majorBidi" w:cs="B Nazanin" w:hint="cs"/>
          <w:sz w:val="32"/>
          <w:szCs w:val="32"/>
          <w:rtl/>
          <w:lang w:bidi="fa-IR"/>
        </w:rPr>
        <w:t xml:space="preserve"> طراحی</w:t>
      </w:r>
      <w:r w:rsidRPr="00AA45F2">
        <w:rPr>
          <w:rFonts w:asciiTheme="majorBidi" w:hAnsiTheme="majorBidi" w:cs="B Nazanin" w:hint="eastAsia"/>
          <w:sz w:val="32"/>
          <w:szCs w:val="32"/>
          <w:rtl/>
          <w:lang w:bidi="fa-IR"/>
        </w:rPr>
        <w:t>«طرح</w:t>
      </w:r>
      <w:r w:rsidR="007E604E" w:rsidRPr="00AA45F2">
        <w:rPr>
          <w:rFonts w:asciiTheme="majorBidi" w:hAnsiTheme="majorBidi" w:cs="B Nazanin"/>
          <w:sz w:val="32"/>
          <w:szCs w:val="32"/>
          <w:rtl/>
          <w:lang w:bidi="fa-IR"/>
        </w:rPr>
        <w:t xml:space="preserve"> دوره</w:t>
      </w:r>
      <w:r w:rsidR="007E604E" w:rsidRPr="00AA45F2">
        <w:rPr>
          <w:rFonts w:asciiTheme="majorBidi" w:hAnsiTheme="majorBidi" w:cs="B Nazanin"/>
          <w:sz w:val="32"/>
          <w:szCs w:val="32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32"/>
          <w:szCs w:val="32"/>
          <w:rtl/>
          <w:lang w:bidi="fa-IR"/>
        </w:rPr>
        <w:t>»</w:t>
      </w:r>
    </w:p>
    <w:p w14:paraId="18D538B1" w14:textId="77777777" w:rsidR="007F4389" w:rsidRPr="00AA45F2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AA45F2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0DC4FF" w:rsidR="00B03A8F" w:rsidRPr="00AA45F2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371F59" w:rsidRPr="00AA45F2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 و سلامت باروری</w:t>
      </w:r>
    </w:p>
    <w:p w14:paraId="14B91A52" w14:textId="5DF9A6FF" w:rsidR="00E270DE" w:rsidRPr="00AA45F2" w:rsidRDefault="00E270DE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56152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دیولوژی،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152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سونولوژی و الکترولوژی در مامایی و زنان</w:t>
      </w:r>
    </w:p>
    <w:p w14:paraId="1C338A3E" w14:textId="48CDB83D" w:rsidR="00B4711B" w:rsidRPr="00AA45F2" w:rsidRDefault="00F51BF7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968A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6152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51</w:t>
      </w:r>
    </w:p>
    <w:p w14:paraId="004B26D2" w14:textId="5BCD15F5" w:rsidR="00F51BF7" w:rsidRPr="00AA45F2" w:rsidRDefault="00E270DE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348E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1 واحد نظری</w:t>
      </w:r>
    </w:p>
    <w:p w14:paraId="5E1D05E7" w14:textId="50241FFA" w:rsidR="00F51BF7" w:rsidRPr="00AA45F2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</w:p>
    <w:p w14:paraId="1A7850EE" w14:textId="3032C0D5" w:rsidR="00F51BF7" w:rsidRPr="00AA45F2" w:rsidRDefault="00E270DE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56152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جناب آقای دکتر درگاهی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، دکتر</w:t>
      </w:r>
      <w:r w:rsidR="00B6348E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ز 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رنام</w:t>
      </w:r>
      <w:r w:rsidR="00F51BF7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14C56C71" w14:textId="05B7E5ED" w:rsidR="00F51BF7" w:rsidRPr="00AA45F2" w:rsidRDefault="00B4711B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56152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بارداری و زایمان 1و 2و 3. بیماریهای زنان و ناباروری</w:t>
      </w:r>
    </w:p>
    <w:p w14:paraId="74DDE471" w14:textId="1CC689DD" w:rsidR="00F51BF7" w:rsidRPr="00AA45F2" w:rsidRDefault="00F51BF7" w:rsidP="0056152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840A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. کارشناسی</w:t>
      </w:r>
      <w:r w:rsidR="0056152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. ترم 6</w:t>
      </w:r>
    </w:p>
    <w:p w14:paraId="044B0BD4" w14:textId="77777777" w:rsidR="00FA17A2" w:rsidRPr="00AA45F2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89A9599" w:rsidR="00FA17A2" w:rsidRPr="00AA45F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50AAEECB" w:rsidR="00852EA4" w:rsidRPr="00AA45F2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18555C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ای </w:t>
      </w:r>
      <w:r w:rsidR="0018555C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خصصی 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سلامت باروری</w:t>
      </w:r>
    </w:p>
    <w:p w14:paraId="0FC2E735" w14:textId="2C73D170" w:rsidR="00FA17A2" w:rsidRPr="00AA45F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گاه علوم پزشکی تهران</w:t>
      </w:r>
    </w:p>
    <w:p w14:paraId="432C8EAE" w14:textId="166CA754" w:rsidR="00FA17A2" w:rsidRPr="00AA45F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61054217</w:t>
      </w:r>
    </w:p>
    <w:p w14:paraId="1F6A8C6B" w14:textId="543F907B" w:rsidR="00FA17A2" w:rsidRPr="00AA45F2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371F59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371F59" w:rsidRPr="00AA45F2">
        <w:rPr>
          <w:rFonts w:asciiTheme="majorBidi" w:hAnsiTheme="majorBidi" w:cs="B Nazanin"/>
          <w:sz w:val="24"/>
          <w:szCs w:val="24"/>
          <w:lang w:bidi="fa-IR"/>
        </w:rPr>
        <w:t>f_farnam@yahoo.com</w:t>
      </w:r>
    </w:p>
    <w:p w14:paraId="659E1C33" w14:textId="754CB0E5" w:rsidR="009A0090" w:rsidRPr="00AA45F2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/>
          <w:b/>
          <w:bCs/>
          <w:sz w:val="36"/>
          <w:szCs w:val="36"/>
          <w:rtl/>
          <w:lang w:bidi="fa-IR"/>
        </w:rPr>
        <w:br w:type="page"/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53E7B9D" w14:textId="491BC707" w:rsidR="00570908" w:rsidRPr="00AA45F2" w:rsidRDefault="000968A5" w:rsidP="00E47CD5">
      <w:pPr>
        <w:bidi/>
        <w:spacing w:after="0"/>
        <w:jc w:val="both"/>
        <w:rPr>
          <w:rFonts w:asciiTheme="majorBidi" w:hAnsiTheme="majorBidi" w:cs="B Nazanin"/>
          <w:sz w:val="26"/>
          <w:szCs w:val="26"/>
          <w:lang w:bidi="fa-IR"/>
        </w:rPr>
      </w:pPr>
      <w:r w:rsidRPr="00AA45F2">
        <w:rPr>
          <w:rFonts w:asciiTheme="majorBidi" w:hAnsiTheme="majorBidi" w:cs="B Nazanin" w:hint="cs"/>
          <w:sz w:val="26"/>
          <w:szCs w:val="26"/>
          <w:rtl/>
          <w:lang w:bidi="fa-IR"/>
        </w:rPr>
        <w:t xml:space="preserve">آشنایی کلی با </w:t>
      </w:r>
      <w:r w:rsidR="0018555C" w:rsidRPr="00AA45F2">
        <w:rPr>
          <w:rFonts w:asciiTheme="majorBidi" w:hAnsiTheme="majorBidi" w:cs="B Nazanin" w:hint="cs"/>
          <w:sz w:val="26"/>
          <w:szCs w:val="26"/>
          <w:rtl/>
          <w:lang w:bidi="fa-IR"/>
        </w:rPr>
        <w:t>رادیولوژی، رادیوتراپی و سونوگرافی.</w:t>
      </w:r>
      <w:r w:rsidR="00E47CD5" w:rsidRPr="00AA45F2">
        <w:rPr>
          <w:rFonts w:asciiTheme="majorBidi" w:hAnsiTheme="majorBidi" w:cs="B Nazanin" w:hint="cs"/>
          <w:sz w:val="26"/>
          <w:szCs w:val="26"/>
          <w:rtl/>
          <w:lang w:bidi="fa-IR"/>
        </w:rPr>
        <w:t xml:space="preserve"> بکارگیری روشهای فوق در امر تشخیص و درمان مسایل مامایی و بیماری های زنان</w:t>
      </w:r>
    </w:p>
    <w:p w14:paraId="5B4CB264" w14:textId="66D187F4" w:rsidR="00932492" w:rsidRPr="00AA45F2" w:rsidRDefault="00E270DE" w:rsidP="001B6A38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32492" w:rsidRPr="00AA45F2">
        <w:rPr>
          <w:rFonts w:cs="B Nazanin"/>
          <w:rtl/>
        </w:rPr>
        <w:t xml:space="preserve"> </w:t>
      </w:r>
    </w:p>
    <w:p w14:paraId="0F598D4F" w14:textId="5AF3DE54" w:rsidR="00286FA1" w:rsidRPr="00AA45F2" w:rsidRDefault="00286FA1" w:rsidP="00286FA1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AA45F2">
        <w:rPr>
          <w:rFonts w:cs="B Nazanin" w:hint="cs"/>
          <w:rtl/>
        </w:rPr>
        <w:t>تدریس با استفاده از عکس یا فیلم های های سونوگرافی یا رادیولوژی در پروسیجرهای مربوطه مانند کولپوسکوپی، هیستروسالپنگو گرافی، هسیتروسکوپی و ...</w:t>
      </w:r>
    </w:p>
    <w:p w14:paraId="64F99659" w14:textId="7912FEF2" w:rsidR="009A0090" w:rsidRPr="00AA45F2" w:rsidRDefault="009A0090" w:rsidP="00A840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EA1DAB5" w:rsidR="009A0090" w:rsidRPr="00AA45F2" w:rsidRDefault="009A0090" w:rsidP="00571885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7F7B0C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درخصوص </w:t>
      </w:r>
      <w:r w:rsidR="0057188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درک، مدیریت و ارجاع مناسب در زمان رویارویی با نتایج پاراکلینیک اقدام مناسب را داشته باشد.</w:t>
      </w:r>
    </w:p>
    <w:p w14:paraId="076CC1F0" w14:textId="3165B42E" w:rsidR="00E66E78" w:rsidRPr="00AA45F2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 w:rsidRPr="00AA45F2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:rsidRPr="00AA45F2" w14:paraId="14B53AA9" w14:textId="77777777" w:rsidTr="00AB5CAE">
        <w:tc>
          <w:tcPr>
            <w:tcW w:w="3192" w:type="dxa"/>
          </w:tcPr>
          <w:p w14:paraId="253EF11F" w14:textId="319BE63A" w:rsidR="009E629C" w:rsidRPr="00AA45F2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ascii="Arial" w:eastAsia="Calibri" w:hAnsi="Arial" w:cs="B Nazanin"/>
              </w:rPr>
              <w:t></w:t>
            </w:r>
            <w:r w:rsidRPr="00AA45F2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AA45F2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Pr="00AA45F2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 w:rsidRPr="00AA45F2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A4612C6" w:rsidR="009E629C" w:rsidRPr="00AA45F2" w:rsidRDefault="00A840A5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ascii="Arial" w:eastAsia="Calibri" w:hAnsi="Arial" w:cs="B Nazanin" w:hint="cs"/>
                <w:rtl/>
              </w:rPr>
              <w:t>**</w:t>
            </w:r>
            <w:r w:rsidR="009E629C" w:rsidRPr="00AA45F2">
              <w:rPr>
                <w:rFonts w:ascii="Arial" w:eastAsia="Calibri" w:hAnsi="Arial" w:cs="B Nazanin" w:hint="cs"/>
                <w:rtl/>
              </w:rPr>
              <w:t xml:space="preserve"> حضوری</w:t>
            </w:r>
          </w:p>
        </w:tc>
        <w:tc>
          <w:tcPr>
            <w:tcW w:w="3192" w:type="dxa"/>
          </w:tcPr>
          <w:p w14:paraId="0D732092" w14:textId="2DFFDC15" w:rsidR="009E629C" w:rsidRPr="00AA45F2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AA45F2">
              <w:rPr>
                <w:rFonts w:ascii="Arial" w:eastAsia="Calibri" w:hAnsi="Arial" w:cs="B Nazanin" w:hint="cs"/>
                <w:rtl/>
              </w:rPr>
              <w:t>ترکیبی</w:t>
            </w:r>
            <w:r w:rsidR="00A06E26" w:rsidRPr="00AA45F2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Pr="00AA45F2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Pr="00AA45F2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AA45F2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کلاس وارونه </w:t>
      </w:r>
      <w:r w:rsidRPr="00AA45F2">
        <w:rPr>
          <w:rFonts w:ascii="Arial" w:eastAsia="Calibri" w:hAnsi="Arial" w:cs="B Nazanin"/>
          <w:rtl/>
        </w:rPr>
        <w:tab/>
      </w:r>
    </w:p>
    <w:p w14:paraId="0600C5F5" w14:textId="4E533B6C" w:rsidR="00B80410" w:rsidRPr="00AA45F2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یادگیری مبتنی بر بازی دیجیتال</w:t>
      </w:r>
    </w:p>
    <w:p w14:paraId="66B707C4" w14:textId="7C7AD3F8" w:rsidR="00B80410" w:rsidRPr="00AA45F2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E004B8C" w:rsidR="00B80410" w:rsidRPr="00AA45F2" w:rsidRDefault="00A840A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 xml:space="preserve"> </w:t>
      </w:r>
      <w:r w:rsidR="00B80410" w:rsidRPr="00AA45F2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AA45F2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AA45F2">
        <w:rPr>
          <w:rFonts w:ascii="Arial" w:eastAsia="Calibri" w:hAnsi="Arial" w:cs="B Nazanin" w:hint="cs"/>
          <w:rtl/>
        </w:rPr>
        <w:t xml:space="preserve">) </w:t>
      </w:r>
      <w:r w:rsidR="00B80410" w:rsidRPr="00AA45F2">
        <w:rPr>
          <w:rFonts w:ascii="Arial" w:eastAsia="Calibri" w:hAnsi="Arial" w:cs="B Nazanin"/>
          <w:rtl/>
        </w:rPr>
        <w:tab/>
      </w:r>
    </w:p>
    <w:p w14:paraId="400AA584" w14:textId="0400F981" w:rsidR="00B80410" w:rsidRPr="00AA45F2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</w:t>
      </w:r>
      <w:r w:rsidR="00B80410" w:rsidRPr="00AA45F2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AA45F2">
        <w:rPr>
          <w:rFonts w:ascii="Arial" w:eastAsia="Calibri" w:hAnsi="Arial" w:cs="B Nazanin"/>
          <w:rtl/>
        </w:rPr>
        <w:tab/>
      </w:r>
    </w:p>
    <w:p w14:paraId="737C9E41" w14:textId="34706B22" w:rsidR="00B80410" w:rsidRPr="00AA45F2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</w:t>
      </w:r>
      <w:r w:rsidR="00B80410" w:rsidRPr="00AA45F2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AA45F2">
        <w:rPr>
          <w:rFonts w:ascii="Arial" w:eastAsia="Calibri" w:hAnsi="Arial" w:cs="B Nazanin"/>
          <w:rtl/>
        </w:rPr>
        <w:tab/>
      </w:r>
    </w:p>
    <w:p w14:paraId="0ED013A2" w14:textId="57CAC3B4" w:rsidR="00B80410" w:rsidRPr="00AA45F2" w:rsidRDefault="00DB4835" w:rsidP="00B80410">
      <w:pPr>
        <w:bidi/>
        <w:spacing w:after="0" w:line="240" w:lineRule="auto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</w:t>
      </w:r>
      <w:r w:rsidR="00B80410" w:rsidRPr="00AA45F2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AA45F2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="00B80410" w:rsidRPr="00AA45F2">
        <w:rPr>
          <w:rFonts w:ascii="Calibri" w:eastAsia="Calibri" w:hAnsi="Calibri" w:cs="B Nazanin"/>
          <w:sz w:val="28"/>
          <w:szCs w:val="28"/>
          <w:rtl/>
          <w:lang w:bidi="fa-IR"/>
        </w:rPr>
        <w:tab/>
      </w:r>
    </w:p>
    <w:p w14:paraId="4E9BDF44" w14:textId="77777777" w:rsidR="00DB4835" w:rsidRPr="00AA45F2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سایر</w:t>
      </w:r>
      <w:r w:rsidRPr="00AA45F2">
        <w:rPr>
          <w:rFonts w:ascii="Arial" w:eastAsia="Calibri" w:hAnsi="Arial" w:cs="B Nazanin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موارد</w:t>
      </w:r>
      <w:r w:rsidRPr="00AA45F2">
        <w:rPr>
          <w:rFonts w:ascii="Arial" w:eastAsia="Calibri" w:hAnsi="Arial" w:cs="B Nazanin"/>
          <w:rtl/>
        </w:rPr>
        <w:t xml:space="preserve"> (</w:t>
      </w:r>
      <w:r w:rsidRPr="00AA45F2">
        <w:rPr>
          <w:rFonts w:ascii="Arial" w:eastAsia="Calibri" w:hAnsi="Arial" w:cs="B Nazanin" w:hint="cs"/>
          <w:rtl/>
        </w:rPr>
        <w:t>لطفاً</w:t>
      </w:r>
      <w:r w:rsidRPr="00AA45F2">
        <w:rPr>
          <w:rFonts w:ascii="Arial" w:eastAsia="Calibri" w:hAnsi="Arial" w:cs="B Nazanin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نام</w:t>
      </w:r>
      <w:r w:rsidRPr="00AA45F2">
        <w:rPr>
          <w:rFonts w:ascii="Arial" w:eastAsia="Calibri" w:hAnsi="Arial" w:cs="B Nazanin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ببرید</w:t>
      </w:r>
      <w:r w:rsidRPr="00AA45F2">
        <w:rPr>
          <w:rFonts w:ascii="Arial" w:eastAsia="Calibri" w:hAnsi="Arial" w:cs="B Nazanin"/>
          <w:rtl/>
        </w:rPr>
        <w:t>) -------</w:t>
      </w:r>
    </w:p>
    <w:p w14:paraId="0121C50A" w14:textId="4CD118A2" w:rsidR="00B80410" w:rsidRPr="00AA45F2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476FBBB1" w:rsidR="00DB4835" w:rsidRPr="00AA45F2" w:rsidRDefault="007F7B0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*</w:t>
      </w:r>
      <w:r w:rsidR="00DB4835" w:rsidRPr="00AA45F2">
        <w:rPr>
          <w:rFonts w:ascii="Arial" w:eastAsia="Calibri" w:hAnsi="Arial" w:cs="B Nazanin" w:hint="cs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*</w:t>
      </w:r>
      <w:r w:rsidR="00DB4835" w:rsidRPr="00AA45F2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AA45F2">
        <w:rPr>
          <w:rFonts w:ascii="Arial" w:eastAsia="Calibri" w:hAnsi="Arial" w:cs="B Nazanin"/>
          <w:rtl/>
        </w:rPr>
        <w:tab/>
      </w:r>
    </w:p>
    <w:p w14:paraId="2CDAA2AF" w14:textId="48BD07B8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lastRenderedPageBreak/>
        <w:t></w:t>
      </w:r>
      <w:r w:rsidRPr="00AA45F2">
        <w:rPr>
          <w:rFonts w:ascii="Arial" w:eastAsia="Calibri" w:hAnsi="Arial" w:cs="B Nazanin" w:hint="cs"/>
          <w:rtl/>
        </w:rPr>
        <w:t xml:space="preserve"> بحث در گروههای کوچک </w:t>
      </w:r>
      <w:r w:rsidRPr="00AA45F2">
        <w:rPr>
          <w:rFonts w:ascii="Arial" w:eastAsia="Calibri" w:hAnsi="Arial" w:cs="B Nazanin"/>
          <w:rtl/>
        </w:rPr>
        <w:tab/>
      </w:r>
    </w:p>
    <w:p w14:paraId="5A9FF07C" w14:textId="16DDEFF8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ایفای نقش </w:t>
      </w:r>
      <w:r w:rsidRPr="00AA45F2">
        <w:rPr>
          <w:rFonts w:ascii="Arial" w:eastAsia="Calibri" w:hAnsi="Arial" w:cs="B Nazanin"/>
          <w:rtl/>
        </w:rPr>
        <w:tab/>
      </w:r>
    </w:p>
    <w:p w14:paraId="44D9A7E1" w14:textId="5B4BB391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AA45F2">
        <w:rPr>
          <w:rFonts w:ascii="Arial" w:eastAsia="Calibri" w:hAnsi="Arial" w:cs="B Nazanin"/>
          <w:rtl/>
        </w:rPr>
        <w:tab/>
      </w:r>
    </w:p>
    <w:p w14:paraId="6D0A2C9D" w14:textId="3209F855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یادگیری مبتنی بر تیم (</w:t>
      </w:r>
      <w:r w:rsidRPr="00AA45F2">
        <w:rPr>
          <w:rFonts w:asciiTheme="majorBidi" w:eastAsia="Calibri" w:hAnsiTheme="majorBidi" w:cs="B Nazanin"/>
          <w:sz w:val="20"/>
          <w:szCs w:val="20"/>
        </w:rPr>
        <w:t>TBL</w:t>
      </w:r>
      <w:r w:rsidRPr="00AA45F2">
        <w:rPr>
          <w:rFonts w:ascii="Arial" w:eastAsia="Calibri" w:hAnsi="Arial" w:cs="B Nazanin" w:hint="cs"/>
          <w:rtl/>
        </w:rPr>
        <w:t xml:space="preserve">) </w:t>
      </w:r>
      <w:r w:rsidRPr="00AA45F2">
        <w:rPr>
          <w:rFonts w:ascii="Arial" w:eastAsia="Calibri" w:hAnsi="Arial" w:cs="B Nazanin"/>
          <w:rtl/>
        </w:rPr>
        <w:tab/>
      </w:r>
    </w:p>
    <w:p w14:paraId="3A5E86FC" w14:textId="05CA040C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یادگیری مبتنی بر حل مسئله (</w:t>
      </w:r>
      <w:r w:rsidRPr="00AA45F2">
        <w:rPr>
          <w:rFonts w:asciiTheme="majorBidi" w:eastAsia="Calibri" w:hAnsiTheme="majorBidi" w:cs="B Nazanin"/>
          <w:sz w:val="20"/>
          <w:szCs w:val="20"/>
        </w:rPr>
        <w:t>PBL</w:t>
      </w:r>
      <w:r w:rsidRPr="00AA45F2">
        <w:rPr>
          <w:rFonts w:ascii="Arial" w:eastAsia="Calibri" w:hAnsi="Arial" w:cs="B Nazanin" w:hint="cs"/>
          <w:rtl/>
        </w:rPr>
        <w:t xml:space="preserve">) </w:t>
      </w:r>
      <w:r w:rsidRPr="00AA45F2">
        <w:rPr>
          <w:rFonts w:ascii="Arial" w:eastAsia="Calibri" w:hAnsi="Arial" w:cs="B Nazanin"/>
          <w:rtl/>
        </w:rPr>
        <w:tab/>
      </w:r>
    </w:p>
    <w:p w14:paraId="576D4671" w14:textId="1A4BB7D0" w:rsidR="00DB4835" w:rsidRPr="00AA45F2" w:rsidRDefault="00A840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**</w:t>
      </w:r>
      <w:r w:rsidR="00DB4835" w:rsidRPr="00AA45F2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AA45F2">
        <w:rPr>
          <w:rFonts w:ascii="Arial" w:eastAsia="Calibri" w:hAnsi="Arial" w:cs="B Nazanin"/>
          <w:rtl/>
        </w:rPr>
        <w:tab/>
      </w:r>
      <w:r w:rsidR="00DB4835" w:rsidRPr="00AA45F2">
        <w:rPr>
          <w:rFonts w:ascii="Arial" w:eastAsia="Calibri" w:hAnsi="Arial" w:cs="B Nazanin"/>
          <w:rtl/>
        </w:rPr>
        <w:tab/>
      </w:r>
    </w:p>
    <w:p w14:paraId="16342F2D" w14:textId="6495053A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AA45F2">
        <w:rPr>
          <w:rFonts w:ascii="Arial" w:eastAsia="Calibri" w:hAnsi="Arial" w:cs="B Nazanin"/>
          <w:rtl/>
        </w:rPr>
        <w:tab/>
      </w:r>
    </w:p>
    <w:p w14:paraId="6B0287D1" w14:textId="2B75C0EE" w:rsidR="00DB4835" w:rsidRPr="00AA45F2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/>
        </w:rPr>
        <w:t></w:t>
      </w:r>
      <w:r w:rsidRPr="00AA45F2">
        <w:rPr>
          <w:rFonts w:ascii="Arial" w:eastAsia="Calibri" w:hAnsi="Arial" w:cs="B Nazanin" w:hint="cs"/>
          <w:rtl/>
        </w:rPr>
        <w:t xml:space="preserve"> یادگیری مبتنی بر بازی </w:t>
      </w:r>
    </w:p>
    <w:p w14:paraId="1D330378" w14:textId="76F28477" w:rsidR="00DB4835" w:rsidRPr="00AA45F2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سایر</w:t>
      </w:r>
      <w:r w:rsidRPr="00AA45F2">
        <w:rPr>
          <w:rFonts w:ascii="Arial" w:eastAsia="Calibri" w:hAnsi="Arial" w:cs="B Nazanin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موارد</w:t>
      </w:r>
      <w:r w:rsidRPr="00AA45F2">
        <w:rPr>
          <w:rFonts w:ascii="Arial" w:eastAsia="Calibri" w:hAnsi="Arial" w:cs="B Nazanin"/>
          <w:rtl/>
        </w:rPr>
        <w:t xml:space="preserve"> (</w:t>
      </w:r>
      <w:r w:rsidRPr="00AA45F2">
        <w:rPr>
          <w:rFonts w:ascii="Arial" w:eastAsia="Calibri" w:hAnsi="Arial" w:cs="B Nazanin" w:hint="cs"/>
          <w:rtl/>
        </w:rPr>
        <w:t>لطفاً</w:t>
      </w:r>
      <w:r w:rsidRPr="00AA45F2">
        <w:rPr>
          <w:rFonts w:ascii="Arial" w:eastAsia="Calibri" w:hAnsi="Arial" w:cs="B Nazanin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نام</w:t>
      </w:r>
      <w:r w:rsidRPr="00AA45F2">
        <w:rPr>
          <w:rFonts w:ascii="Arial" w:eastAsia="Calibri" w:hAnsi="Arial" w:cs="B Nazanin"/>
          <w:rtl/>
        </w:rPr>
        <w:t xml:space="preserve"> </w:t>
      </w:r>
      <w:r w:rsidRPr="00AA45F2">
        <w:rPr>
          <w:rFonts w:ascii="Arial" w:eastAsia="Calibri" w:hAnsi="Arial" w:cs="B Nazanin" w:hint="cs"/>
          <w:rtl/>
        </w:rPr>
        <w:t>ببرید</w:t>
      </w:r>
      <w:r w:rsidRPr="00AA45F2">
        <w:rPr>
          <w:rFonts w:ascii="Arial" w:eastAsia="Calibri" w:hAnsi="Arial" w:cs="B Nazanin"/>
          <w:rtl/>
        </w:rPr>
        <w:t>) -------</w:t>
      </w:r>
    </w:p>
    <w:p w14:paraId="222CBA84" w14:textId="018E1AAB" w:rsidR="007A289E" w:rsidRPr="00AA45F2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AA45F2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ترکیبی از روش</w:t>
      </w:r>
      <w:r w:rsidRPr="00AA45F2">
        <w:rPr>
          <w:rFonts w:ascii="Arial" w:eastAsia="Calibri" w:hAnsi="Arial" w:cs="B Nazanin"/>
          <w:rtl/>
        </w:rPr>
        <w:softHyphen/>
      </w:r>
      <w:r w:rsidRPr="00AA45F2">
        <w:rPr>
          <w:rFonts w:ascii="Arial" w:eastAsia="Calibri" w:hAnsi="Arial" w:cs="B Nazanin" w:hint="cs"/>
          <w:rtl/>
        </w:rPr>
        <w:t>های زیرمجموعه رویکردهای آموزشی مجازی و حضوری، به کار می</w:t>
      </w:r>
      <w:r w:rsidRPr="00AA45F2">
        <w:rPr>
          <w:rFonts w:ascii="Arial" w:eastAsia="Calibri" w:hAnsi="Arial" w:cs="B Nazanin"/>
          <w:rtl/>
        </w:rPr>
        <w:softHyphen/>
      </w:r>
      <w:r w:rsidRPr="00AA45F2"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AA45F2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AA45F2">
        <w:rPr>
          <w:rFonts w:ascii="Arial" w:eastAsia="Calibri" w:hAnsi="Arial" w:cs="B Nazanin" w:hint="cs"/>
          <w:rtl/>
        </w:rPr>
        <w:t>لطفا نام ببرید ....................</w:t>
      </w:r>
    </w:p>
    <w:p w14:paraId="678C5E5B" w14:textId="77777777" w:rsidR="00C82781" w:rsidRPr="00AA45F2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191"/>
        <w:gridCol w:w="2373"/>
        <w:gridCol w:w="895"/>
        <w:gridCol w:w="4243"/>
        <w:gridCol w:w="512"/>
        <w:gridCol w:w="332"/>
      </w:tblGrid>
      <w:tr w:rsidR="00684E56" w:rsidRPr="00AA45F2" w14:paraId="687BBD93" w14:textId="77777777" w:rsidTr="004B27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7866C2F3" w14:textId="7134F8A6" w:rsidR="00684E56" w:rsidRPr="00AA45F2" w:rsidRDefault="006E09AB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A45F2">
              <w:rPr>
                <w:rFonts w:ascii="IranNastaliq" w:hAnsi="IranNastaliq" w:cs="B Nazanin" w:hint="cs"/>
                <w:rtl/>
                <w:lang w:bidi="fa-IR"/>
              </w:rPr>
              <w:t>ارزیابی</w:t>
            </w:r>
          </w:p>
        </w:tc>
        <w:tc>
          <w:tcPr>
            <w:tcW w:w="2430" w:type="dxa"/>
          </w:tcPr>
          <w:p w14:paraId="7369CF04" w14:textId="077A50E3" w:rsidR="00684E56" w:rsidRPr="00AA45F2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AA45F2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AA45F2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A45F2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AA45F2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AA45F2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AA45F2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AA45F2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A45F2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900" w:type="dxa"/>
          </w:tcPr>
          <w:p w14:paraId="3D37B49B" w14:textId="65494597" w:rsidR="00684E56" w:rsidRPr="00AA45F2" w:rsidRDefault="006E09AB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A45F2">
              <w:rPr>
                <w:rFonts w:ascii="IranNastaliq" w:hAnsi="IranNastaliq" w:cs="B Nazanin" w:hint="cs"/>
                <w:rtl/>
                <w:lang w:bidi="fa-IR"/>
              </w:rPr>
              <w:t>نام مدرس</w:t>
            </w:r>
          </w:p>
        </w:tc>
        <w:tc>
          <w:tcPr>
            <w:tcW w:w="4345" w:type="dxa"/>
          </w:tcPr>
          <w:p w14:paraId="1D18645E" w14:textId="77777777" w:rsidR="00684E56" w:rsidRPr="00AA45F2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A45F2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AA45F2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AA45F2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  <w:gridSpan w:val="2"/>
          </w:tcPr>
          <w:p w14:paraId="4BCF3D9E" w14:textId="6F7698B0" w:rsidR="00684E56" w:rsidRPr="00AA45F2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AA45F2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35942" w:rsidRPr="00AA45F2" w14:paraId="0F0C5D07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6E248ECF" w14:textId="133A05FD" w:rsidR="00F35942" w:rsidRPr="00AA45F2" w:rsidRDefault="00F35942" w:rsidP="00F35942">
            <w:p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AA45F2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430" w:type="dxa"/>
          </w:tcPr>
          <w:p w14:paraId="6B9E18F5" w14:textId="6F6E32B3" w:rsidR="00F35942" w:rsidRPr="00AA45F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900" w:type="dxa"/>
          </w:tcPr>
          <w:p w14:paraId="2B305B0D" w14:textId="4C0A3B9B" w:rsidR="00F35942" w:rsidRPr="00AA45F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4860" w:type="dxa"/>
            <w:gridSpan w:val="2"/>
          </w:tcPr>
          <w:p w14:paraId="7921D8DC" w14:textId="65BCFD12" w:rsidR="00F35942" w:rsidRPr="00AA45F2" w:rsidRDefault="00F35942" w:rsidP="00F359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32" w:type="dxa"/>
          </w:tcPr>
          <w:p w14:paraId="228979A4" w14:textId="7D2831C0" w:rsidR="00F35942" w:rsidRPr="00AA45F2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</w:tr>
      <w:tr w:rsidR="00F35942" w:rsidRPr="00AA45F2" w14:paraId="27DD1B05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68597DDA" w14:textId="40CBBE36" w:rsidR="00F35942" w:rsidRPr="00AA45F2" w:rsidRDefault="00F35942" w:rsidP="00F35942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03093118" w14:textId="3ADBC1FB" w:rsidR="00F35942" w:rsidRPr="00AA45F2" w:rsidRDefault="00F35942" w:rsidP="0001030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 w:rsidR="0001030D"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بیان سناریو، عکس و فیلم / شرکت فعال در کلاس</w:t>
            </w:r>
          </w:p>
        </w:tc>
        <w:tc>
          <w:tcPr>
            <w:tcW w:w="900" w:type="dxa"/>
          </w:tcPr>
          <w:p w14:paraId="12AD227D" w14:textId="77756C29" w:rsidR="00F35942" w:rsidRPr="00AA45F2" w:rsidRDefault="0001030D" w:rsidP="0001030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 w:rsidR="00845D0C" w:rsidRPr="00AA45F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عباس </w:t>
            </w:r>
            <w:r w:rsidRPr="00AA45F2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رگاهی</w:t>
            </w:r>
          </w:p>
        </w:tc>
        <w:tc>
          <w:tcPr>
            <w:tcW w:w="4860" w:type="dxa"/>
            <w:gridSpan w:val="2"/>
          </w:tcPr>
          <w:p w14:paraId="1710D4CE" w14:textId="0FF7B27B" w:rsidR="00F35942" w:rsidRPr="00AA45F2" w:rsidRDefault="00F35942" w:rsidP="00F359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یی با کاربردها و محدودیتهای اشعه ي</w:t>
            </w:r>
            <w:r w:rsidR="0001030D" w:rsidRPr="00AA45F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x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ر مامایی و زنان</w:t>
            </w:r>
            <w:r w:rsidR="004B27C3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، هیستروسالپنگوگرافی، کولپوسکوپی و هستروسکوپی</w:t>
            </w:r>
            <w:r w:rsidR="00442A95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ماموگرافی</w:t>
            </w:r>
          </w:p>
        </w:tc>
        <w:tc>
          <w:tcPr>
            <w:tcW w:w="332" w:type="dxa"/>
          </w:tcPr>
          <w:p w14:paraId="7BC0A093" w14:textId="7354D948" w:rsidR="00F35942" w:rsidRPr="00AA45F2" w:rsidRDefault="00F35942" w:rsidP="00F359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lang w:bidi="fa-IR"/>
              </w:rPr>
            </w:pPr>
            <w:r w:rsidRPr="00AA45F2">
              <w:rPr>
                <w:rFonts w:ascii="IranNastaliq" w:hAnsi="IranNastaliq" w:cs="B Nazanin" w:hint="cs"/>
                <w:sz w:val="20"/>
                <w:szCs w:val="20"/>
                <w:rtl/>
                <w:lang w:bidi="fa-IR"/>
              </w:rPr>
              <w:t>1</w:t>
            </w:r>
          </w:p>
        </w:tc>
      </w:tr>
      <w:tr w:rsidR="00F35942" w:rsidRPr="00AA45F2" w14:paraId="519AA1C7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14523D04" w14:textId="77777777" w:rsidR="00F35942" w:rsidRPr="00AA45F2" w:rsidRDefault="00F35942" w:rsidP="00F35942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31FB8212" w14:textId="782DF068" w:rsidR="00F35942" w:rsidRPr="00AA45F2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18B9A82F" w14:textId="1CD35CA5" w:rsidR="00F35942" w:rsidRPr="00AA45F2" w:rsidRDefault="00845D0C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2575DD08" w14:textId="3CC68EBC" w:rsidR="00F35942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انواع </w:t>
            </w:r>
            <w:r w:rsidR="006C7866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سونوگرافی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(</w:t>
            </w:r>
            <w:r w:rsidR="00674070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اپلر</w:t>
            </w:r>
            <w:r w:rsidR="006C7866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. واژینال و شکمی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)</w:t>
            </w:r>
            <w:r w:rsidR="006C7866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.</w:t>
            </w:r>
            <w:r w:rsidR="00674070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سونو </w:t>
            </w:r>
            <w:r w:rsidR="006C7866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674070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ر 3 ماهه اول</w:t>
            </w:r>
            <w:r w:rsidR="00845D0C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. پارامترهای مهم </w:t>
            </w:r>
            <w:r w:rsidR="00845D0C" w:rsidRPr="00AA45F2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>CRL</w:t>
            </w:r>
            <w:r w:rsidR="00845D0C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و پارامترهای سونوی بیومتری،</w:t>
            </w:r>
            <w:r w:rsidR="00674070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6C7866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شخیص قابلیت حیات. تعیین سن حاملگی، حاملگی چند قلو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="006C7866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سقط، </w:t>
            </w:r>
            <w:r w:rsidRPr="00AA45F2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>EP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مول</w:t>
            </w:r>
          </w:p>
        </w:tc>
        <w:tc>
          <w:tcPr>
            <w:tcW w:w="332" w:type="dxa"/>
          </w:tcPr>
          <w:p w14:paraId="35AD3A19" w14:textId="28831DF9" w:rsidR="00F35942" w:rsidRPr="00AA45F2" w:rsidRDefault="00F35942" w:rsidP="00F359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</w:tr>
      <w:tr w:rsidR="004B27C3" w:rsidRPr="00AA45F2" w14:paraId="0385E674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43D412F" w14:textId="77777777" w:rsidR="004B27C3" w:rsidRPr="00AA45F2" w:rsidRDefault="004B27C3" w:rsidP="004B27C3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2CFA8583" w14:textId="156CBA5F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21E0B979" w14:textId="673111AB" w:rsidR="004B27C3" w:rsidRPr="00AA45F2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45382A5A" w14:textId="2BCFBCB9" w:rsidR="004B27C3" w:rsidRPr="00AA45F2" w:rsidRDefault="004B27C3" w:rsidP="00845D0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سونوگرافی در 3 ماهه دوم و سوم. اندازه گیری طول سرویکس،</w:t>
            </w:r>
            <w:r w:rsidR="00845D0C"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ونو بیومتری. تعیین وزن، ماکروزومی</w:t>
            </w:r>
          </w:p>
        </w:tc>
        <w:tc>
          <w:tcPr>
            <w:tcW w:w="332" w:type="dxa"/>
          </w:tcPr>
          <w:p w14:paraId="16BD9EE8" w14:textId="73E39E4D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3</w:t>
            </w:r>
          </w:p>
        </w:tc>
      </w:tr>
      <w:tr w:rsidR="004B27C3" w:rsidRPr="00AA45F2" w14:paraId="0F474692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3BB2E37" w14:textId="77777777" w:rsidR="004B27C3" w:rsidRPr="00AA45F2" w:rsidRDefault="004B27C3" w:rsidP="004B27C3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</w:p>
        </w:tc>
        <w:tc>
          <w:tcPr>
            <w:tcW w:w="2430" w:type="dxa"/>
          </w:tcPr>
          <w:p w14:paraId="2EE8C701" w14:textId="07369A45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3272EBB" w14:textId="0F42BEF0" w:rsidR="004B27C3" w:rsidRPr="00AA45F2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01388CB6" w14:textId="352114D8" w:rsidR="004B27C3" w:rsidRPr="00AA45F2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ونوی داپلر و معیارهای ان در </w:t>
            </w:r>
            <w:r w:rsidRPr="00AA45F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IUGR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ارسایی جفتی و انمی</w:t>
            </w:r>
          </w:p>
        </w:tc>
        <w:tc>
          <w:tcPr>
            <w:tcW w:w="332" w:type="dxa"/>
          </w:tcPr>
          <w:p w14:paraId="717ACE3F" w14:textId="5070D4B3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4</w:t>
            </w:r>
          </w:p>
        </w:tc>
      </w:tr>
      <w:tr w:rsidR="004B27C3" w:rsidRPr="00AA45F2" w14:paraId="74B811E4" w14:textId="77777777" w:rsidTr="004B27C3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3C6AFB79" w14:textId="7800998B" w:rsidR="004B27C3" w:rsidRPr="00AA45F2" w:rsidRDefault="004B27C3" w:rsidP="004B27C3">
            <w:pPr>
              <w:bidi/>
              <w:jc w:val="center"/>
              <w:rPr>
                <w:rFonts w:asciiTheme="majorBidi" w:hAnsiTheme="majorBidi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0" w:type="dxa"/>
          </w:tcPr>
          <w:p w14:paraId="6F3E1FC7" w14:textId="080196B7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D5618CB" w14:textId="5C626857" w:rsidR="004B27C3" w:rsidRPr="00AA45F2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2B01F532" w14:textId="11CD4BA3" w:rsidR="004B27C3" w:rsidRPr="00AA45F2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ونوگرافی در تعیین حجم مایع امنیوتیک و بیماری های آن، ، </w:t>
            </w:r>
            <w:r w:rsidRPr="00AA45F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BPP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، محل جفت ( پرویا) . نفوذ ( آکرتا) و گریدینگ جفت</w:t>
            </w:r>
          </w:p>
        </w:tc>
        <w:tc>
          <w:tcPr>
            <w:tcW w:w="332" w:type="dxa"/>
          </w:tcPr>
          <w:p w14:paraId="052843A7" w14:textId="1F164450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5</w:t>
            </w:r>
          </w:p>
        </w:tc>
      </w:tr>
      <w:tr w:rsidR="004B27C3" w:rsidRPr="00AA45F2" w14:paraId="6CC8C3AF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20BE74E6" w14:textId="4A0F56E4" w:rsidR="004B27C3" w:rsidRPr="00AA45F2" w:rsidRDefault="004B27C3" w:rsidP="004B27C3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0" w:type="dxa"/>
          </w:tcPr>
          <w:p w14:paraId="45975A7F" w14:textId="4C757083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5A7783CA" w14:textId="4778D160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860" w:type="dxa"/>
            <w:gridSpan w:val="2"/>
          </w:tcPr>
          <w:p w14:paraId="3607CB6D" w14:textId="68708466" w:rsidR="004B27C3" w:rsidRPr="00AA45F2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سونوگرافی در بیماری های زنان. میوم، تومورهای تخمدانی، هایپرپلازی، تعیین محل </w:t>
            </w:r>
            <w:r w:rsidRPr="00AA45F2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IUD 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. کنسرها</w:t>
            </w:r>
          </w:p>
        </w:tc>
        <w:tc>
          <w:tcPr>
            <w:tcW w:w="332" w:type="dxa"/>
          </w:tcPr>
          <w:p w14:paraId="6413F5C7" w14:textId="608CD4E3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6</w:t>
            </w:r>
          </w:p>
        </w:tc>
      </w:tr>
      <w:tr w:rsidR="004B27C3" w:rsidRPr="00AA45F2" w14:paraId="2414A6A2" w14:textId="77777777" w:rsidTr="004B27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264B36ED" w14:textId="2201FA2E" w:rsidR="004B27C3" w:rsidRPr="00AA45F2" w:rsidRDefault="004B27C3" w:rsidP="004B27C3">
            <w:pPr>
              <w:jc w:val="center"/>
              <w:rPr>
                <w:rFonts w:cs="B Nazanin"/>
                <w:b w:val="0"/>
                <w:bCs w:val="0"/>
                <w:sz w:val="24"/>
                <w:szCs w:val="24"/>
              </w:rPr>
            </w:pPr>
            <w:r w:rsidRPr="00AA45F2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ارزیابی پایانی (کتبی چندگزینه‌ای)</w:t>
            </w:r>
          </w:p>
          <w:p w14:paraId="6D07FC18" w14:textId="3C5C8020" w:rsidR="004B27C3" w:rsidRPr="00AA45F2" w:rsidRDefault="004B27C3" w:rsidP="004B27C3">
            <w:pPr>
              <w:jc w:val="center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0" w:type="dxa"/>
          </w:tcPr>
          <w:p w14:paraId="665F17BB" w14:textId="14308B37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691E5A3E" w14:textId="50CC84EF" w:rsidR="004B27C3" w:rsidRPr="00AA45F2" w:rsidRDefault="00845D0C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 فرناز فرنام</w:t>
            </w:r>
          </w:p>
        </w:tc>
        <w:tc>
          <w:tcPr>
            <w:tcW w:w="4860" w:type="dxa"/>
            <w:gridSpan w:val="2"/>
          </w:tcPr>
          <w:p w14:paraId="4C78D949" w14:textId="7F58EF32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45F2">
              <w:rPr>
                <w:rFonts w:cs="B Nazanin" w:hint="cs"/>
                <w:b/>
                <w:bCs/>
                <w:sz w:val="24"/>
                <w:szCs w:val="24"/>
                <w:rtl/>
              </w:rPr>
              <w:t>سونو</w:t>
            </w:r>
            <w:r w:rsidRPr="00AA45F2">
              <w:rPr>
                <w:rFonts w:cs="B Nazanin"/>
                <w:b/>
                <w:bCs/>
                <w:sz w:val="24"/>
                <w:szCs w:val="24"/>
              </w:rPr>
              <w:t xml:space="preserve"> NT</w:t>
            </w:r>
            <w:r w:rsidRPr="00AA45F2">
              <w:rPr>
                <w:rFonts w:cs="B Nazanin" w:hint="cs"/>
                <w:b/>
                <w:bCs/>
                <w:sz w:val="24"/>
                <w:szCs w:val="24"/>
                <w:rtl/>
              </w:rPr>
              <w:t>، شرایط انجام، تفسیر</w:t>
            </w:r>
            <w:r w:rsidRPr="00AA45F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، مدیریت و ارجاع مناسب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منیوسنتز و </w:t>
            </w:r>
            <w:r w:rsidRPr="00AA45F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CVS</w:t>
            </w: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 آمادگی های لازم قبل و بعد از ان</w:t>
            </w:r>
          </w:p>
        </w:tc>
        <w:tc>
          <w:tcPr>
            <w:tcW w:w="332" w:type="dxa"/>
          </w:tcPr>
          <w:p w14:paraId="53349A6A" w14:textId="7D7F228D" w:rsidR="004B27C3" w:rsidRPr="00AA45F2" w:rsidRDefault="004B27C3" w:rsidP="004B27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7</w:t>
            </w:r>
          </w:p>
        </w:tc>
      </w:tr>
      <w:tr w:rsidR="004B27C3" w:rsidRPr="00AA45F2" w14:paraId="7A640F06" w14:textId="77777777" w:rsidTr="004B27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</w:tcPr>
          <w:p w14:paraId="47494B53" w14:textId="1CA65BC1" w:rsidR="004B27C3" w:rsidRPr="00AA45F2" w:rsidRDefault="004B27C3" w:rsidP="004B27C3">
            <w:pPr>
              <w:jc w:val="center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2430" w:type="dxa"/>
          </w:tcPr>
          <w:p w14:paraId="61DB8B03" w14:textId="721F76FA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خنرانی و بیان سناریو، عکس و فیلم / شرکت فعال در کلاس</w:t>
            </w:r>
          </w:p>
        </w:tc>
        <w:tc>
          <w:tcPr>
            <w:tcW w:w="900" w:type="dxa"/>
          </w:tcPr>
          <w:p w14:paraId="3E70E674" w14:textId="5C589027" w:rsidR="004B27C3" w:rsidRPr="00AA45F2" w:rsidRDefault="00845D0C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45F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4860" w:type="dxa"/>
            <w:gridSpan w:val="2"/>
          </w:tcPr>
          <w:p w14:paraId="0C45CD5B" w14:textId="17EF0E90" w:rsidR="004B27C3" w:rsidRPr="00AA45F2" w:rsidRDefault="0045693E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45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نومالی اسکن زودهنگام ، روتین و دیرهنگام. ناهنجاری های شایع مادرزادی در مامایی</w:t>
            </w:r>
          </w:p>
        </w:tc>
        <w:tc>
          <w:tcPr>
            <w:tcW w:w="332" w:type="dxa"/>
          </w:tcPr>
          <w:p w14:paraId="6CE3CE09" w14:textId="510647B0" w:rsidR="004B27C3" w:rsidRPr="00AA45F2" w:rsidRDefault="004B27C3" w:rsidP="004B27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0"/>
                <w:szCs w:val="20"/>
                <w:rtl/>
                <w:lang w:bidi="fa-IR"/>
              </w:rPr>
            </w:pPr>
            <w:r w:rsidRPr="00AA45F2">
              <w:rPr>
                <w:rFonts w:cs="B Nazanin" w:hint="cs"/>
                <w:sz w:val="20"/>
                <w:szCs w:val="20"/>
                <w:rtl/>
              </w:rPr>
              <w:t>8</w:t>
            </w:r>
          </w:p>
        </w:tc>
      </w:tr>
    </w:tbl>
    <w:p w14:paraId="742B932C" w14:textId="77777777" w:rsidR="006C3301" w:rsidRPr="00AA45F2" w:rsidRDefault="006C3301" w:rsidP="00362F3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0"/>
          <w:szCs w:val="20"/>
          <w:lang w:bidi="fa-IR"/>
        </w:rPr>
      </w:pPr>
    </w:p>
    <w:p w14:paraId="185FC1ED" w14:textId="1D694A17" w:rsidR="00BE4941" w:rsidRPr="00AA45F2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AA45F2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AA45F2">
        <w:rPr>
          <w:rFonts w:cs="B Nazanin"/>
          <w:vertAlign w:val="superscript"/>
          <w:rtl/>
        </w:rPr>
        <w:footnoteReference w:id="5"/>
      </w:r>
    </w:p>
    <w:p w14:paraId="79708691" w14:textId="21A6AC5D" w:rsidR="00457853" w:rsidRPr="00AA45F2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AA45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EF088DF" w:rsidR="002547D1" w:rsidRPr="00AA45F2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Pr="00AA45F2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3D9CB10F" w:rsidR="002547D1" w:rsidRPr="00AA45F2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3F416996" w14:textId="19E62CF0" w:rsidR="006E1A39" w:rsidRPr="00AA45F2" w:rsidRDefault="006E1A39" w:rsidP="006E1A39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2E56A730" w14:textId="64EE0D4A" w:rsidR="006E1A39" w:rsidRPr="00AA45F2" w:rsidRDefault="006E1A39" w:rsidP="0071068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2836F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عایت پوشش حرفه ای 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ا </w:t>
      </w:r>
      <w:r w:rsidR="00710683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2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C793732" w14:textId="74048AC4" w:rsidR="006E1A39" w:rsidRPr="00AA45F2" w:rsidRDefault="006E1A39" w:rsidP="00710683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راکمی تا </w:t>
      </w:r>
      <w:r w:rsidR="00710683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18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ره</w:t>
      </w:r>
    </w:p>
    <w:p w14:paraId="3A77436B" w14:textId="77777777" w:rsidR="007F7B0C" w:rsidRPr="00AA45F2" w:rsidRDefault="007F7B0C" w:rsidP="007F7B0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AA45F2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AA45F2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AA45F2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 w:rsidRPr="00AA45F2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AA45F2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Pr="00AA45F2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AA45F2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AA45F2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AA45F2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AA45F2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 w:rsidRPr="00AA45F2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AA45F2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AA45F2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AA45F2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AA45F2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AA45F2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AA45F2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AA45F2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AA45F2">
        <w:rPr>
          <w:rFonts w:asciiTheme="majorBidi" w:hAnsiTheme="majorBidi" w:cs="B Nazanin"/>
          <w:lang w:bidi="fa-IR"/>
        </w:rPr>
        <w:t>OSCE</w:t>
      </w:r>
      <w:r w:rsidR="00B14502" w:rsidRPr="00AA45F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AA45F2">
        <w:rPr>
          <w:rFonts w:asciiTheme="majorBidi" w:hAnsiTheme="majorBidi" w:cs="B Nazanin"/>
          <w:lang w:bidi="fa-IR"/>
        </w:rPr>
        <w:t>OSLE</w:t>
      </w:r>
      <w:r w:rsidR="00B14502" w:rsidRPr="00AA45F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AA45F2">
        <w:rPr>
          <w:rFonts w:asciiTheme="majorBidi" w:hAnsiTheme="majorBidi" w:cs="B Nazanin"/>
          <w:lang w:bidi="fa-IR"/>
        </w:rPr>
        <w:t>DOPS</w:t>
      </w:r>
      <w:r w:rsidR="00C63B0C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 w:rsidRPr="00AA45F2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tbl>
      <w:tblPr>
        <w:tblStyle w:val="TableGrid"/>
        <w:bidiVisual/>
        <w:tblW w:w="5000" w:type="pct"/>
        <w:jc w:val="center"/>
        <w:tblLook w:val="01E0" w:firstRow="1" w:lastRow="1" w:firstColumn="1" w:lastColumn="1" w:noHBand="0" w:noVBand="0"/>
      </w:tblPr>
      <w:tblGrid>
        <w:gridCol w:w="654"/>
        <w:gridCol w:w="3522"/>
        <w:gridCol w:w="861"/>
        <w:gridCol w:w="863"/>
        <w:gridCol w:w="861"/>
        <w:gridCol w:w="863"/>
        <w:gridCol w:w="862"/>
        <w:gridCol w:w="864"/>
      </w:tblGrid>
      <w:tr w:rsidR="00AA45F2" w14:paraId="4250436D" w14:textId="77777777" w:rsidTr="00AA45F2">
        <w:trPr>
          <w:trHeight w:val="345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BA1E18" w14:textId="77777777" w:rsidR="00AA45F2" w:rsidRDefault="00AA45F2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421289B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هداف و محتوای آموزشی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71F8A64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حیطه شناختی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0CEE21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حیطه مهارتی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B182CA0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حیطه نگرشی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974B849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نوع سوال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DCEB144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عداد سوال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D737B5C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مان هر سوال</w:t>
            </w:r>
          </w:p>
        </w:tc>
      </w:tr>
      <w:tr w:rsidR="00AA45F2" w14:paraId="2A4F2143" w14:textId="77777777" w:rsidTr="00AA45F2">
        <w:trPr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377F9F" w14:textId="77777777" w:rsidR="00AA45F2" w:rsidRDefault="00AA45F2" w:rsidP="00AA45F2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7B421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سونوگرافی 3 ماه اول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26C3" w14:textId="77777777" w:rsidR="00AA45F2" w:rsidRDefault="00AA45F2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9D956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3918F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3E234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9DB20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84C97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AA45F2" w14:paraId="6BDCB521" w14:textId="77777777" w:rsidTr="00AA45F2">
        <w:trPr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BBCA1A" w14:textId="77777777" w:rsidR="00AA45F2" w:rsidRDefault="00AA45F2" w:rsidP="00AA45F2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51B38" w14:textId="77777777" w:rsidR="00AA45F2" w:rsidRDefault="00AA45F2">
            <w:pPr>
              <w:jc w:val="center"/>
              <w:rPr>
                <w:rFonts w:hint="cs"/>
                <w:rtl/>
              </w:rPr>
            </w:pPr>
            <w:r>
              <w:rPr>
                <w:rtl/>
              </w:rPr>
              <w:t>سونوگرافی 3 ماه دوم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1E9AB" w14:textId="77777777" w:rsidR="00AA45F2" w:rsidRDefault="00AA45F2">
            <w:pPr>
              <w:jc w:val="center"/>
            </w:pPr>
            <w:r>
              <w:rPr>
                <w:rtl/>
              </w:rPr>
              <w:t>4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E130D" w14:textId="77777777" w:rsidR="00AA45F2" w:rsidRDefault="00AA45F2">
            <w:pPr>
              <w:jc w:val="center"/>
            </w:pPr>
            <w:r>
              <w:rPr>
                <w:rtl/>
              </w:rPr>
              <w:t>-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D899B" w14:textId="77777777" w:rsidR="00AA45F2" w:rsidRDefault="00AA45F2">
            <w:pPr>
              <w:jc w:val="center"/>
            </w:pPr>
            <w:r>
              <w:rPr>
                <w:rtl/>
              </w:rPr>
              <w:t>-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4B568" w14:textId="77777777" w:rsidR="00AA45F2" w:rsidRDefault="00AA45F2">
            <w:pPr>
              <w:jc w:val="center"/>
            </w:pPr>
            <w:r>
              <w:rPr>
                <w:rtl/>
              </w:rPr>
              <w:t>تستی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04D2A" w14:textId="77777777" w:rsidR="00AA45F2" w:rsidRDefault="00AA45F2">
            <w:pPr>
              <w:jc w:val="center"/>
            </w:pPr>
            <w:r>
              <w:rPr>
                <w:rtl/>
              </w:rPr>
              <w:t>7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D442A" w14:textId="77777777" w:rsidR="00AA45F2" w:rsidRDefault="00AA45F2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AA45F2" w14:paraId="2AE6A1CA" w14:textId="77777777" w:rsidTr="00AA45F2">
        <w:trPr>
          <w:trHeight w:val="276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1DA3D5" w14:textId="77777777" w:rsidR="00AA45F2" w:rsidRDefault="00AA45F2" w:rsidP="00AA45F2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2EB22" w14:textId="77777777" w:rsidR="00AA45F2" w:rsidRDefault="00AA45F2">
            <w:pPr>
              <w:jc w:val="center"/>
              <w:rPr>
                <w:rFonts w:hint="cs"/>
                <w:rtl/>
              </w:rPr>
            </w:pPr>
            <w:r>
              <w:rPr>
                <w:rtl/>
              </w:rPr>
              <w:t>سونوگرافی 3 ماه سوم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35F80" w14:textId="77777777" w:rsidR="00AA45F2" w:rsidRDefault="00AA45F2">
            <w:pPr>
              <w:jc w:val="center"/>
            </w:pPr>
            <w:r>
              <w:rPr>
                <w:rtl/>
              </w:rPr>
              <w:t>4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39DC7" w14:textId="77777777" w:rsidR="00AA45F2" w:rsidRDefault="00AA45F2">
            <w:pPr>
              <w:jc w:val="center"/>
            </w:pPr>
            <w:r>
              <w:rPr>
                <w:rtl/>
              </w:rPr>
              <w:t>4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87A77" w14:textId="77777777" w:rsidR="00AA45F2" w:rsidRDefault="00AA45F2">
            <w:pPr>
              <w:jc w:val="center"/>
            </w:pPr>
            <w:r>
              <w:rPr>
                <w:rtl/>
              </w:rPr>
              <w:t>-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EF04A" w14:textId="77777777" w:rsidR="00AA45F2" w:rsidRDefault="00AA45F2">
            <w:pPr>
              <w:jc w:val="center"/>
            </w:pPr>
            <w:r>
              <w:rPr>
                <w:rtl/>
              </w:rPr>
              <w:t>تستی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09AF" w14:textId="77777777" w:rsidR="00AA45F2" w:rsidRDefault="00AA45F2">
            <w:pPr>
              <w:jc w:val="center"/>
            </w:pPr>
            <w:r>
              <w:rPr>
                <w:rtl/>
              </w:rPr>
              <w:t>8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142A5" w14:textId="77777777" w:rsidR="00AA45F2" w:rsidRDefault="00AA45F2">
            <w:pPr>
              <w:jc w:val="center"/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AA45F2" w14:paraId="2FBDAC8B" w14:textId="77777777" w:rsidTr="00AA45F2">
        <w:trPr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D980CC" w14:textId="77777777" w:rsidR="00AA45F2" w:rsidRDefault="00AA45F2" w:rsidP="00AA45F2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EF7B6" w14:textId="77777777" w:rsidR="00AA45F2" w:rsidRDefault="00AA45F2">
            <w:pPr>
              <w:jc w:val="center"/>
              <w:rPr>
                <w:rFonts w:hint="cs"/>
                <w:rtl/>
              </w:rPr>
            </w:pPr>
            <w:r>
              <w:rPr>
                <w:rtl/>
              </w:rPr>
              <w:t>ناهنجاریهای جنین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1E6A4" w14:textId="77777777" w:rsidR="00AA45F2" w:rsidRDefault="00AA45F2">
            <w:pPr>
              <w:jc w:val="center"/>
            </w:pPr>
            <w:r>
              <w:rPr>
                <w:rtl/>
              </w:rPr>
              <w:t>5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A2694" w14:textId="77777777" w:rsidR="00AA45F2" w:rsidRDefault="00AA45F2">
            <w:pPr>
              <w:jc w:val="center"/>
            </w:pPr>
            <w:r>
              <w:rPr>
                <w:rtl/>
              </w:rPr>
              <w:t>3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6BF21" w14:textId="77777777" w:rsidR="00AA45F2" w:rsidRDefault="00AA45F2">
            <w:pPr>
              <w:jc w:val="center"/>
            </w:pPr>
            <w:r>
              <w:rPr>
                <w:rtl/>
              </w:rPr>
              <w:t>-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F13C8" w14:textId="77777777" w:rsidR="00AA45F2" w:rsidRDefault="00AA45F2">
            <w:pPr>
              <w:jc w:val="center"/>
            </w:pPr>
            <w:r>
              <w:rPr>
                <w:rtl/>
              </w:rPr>
              <w:t>تستی</w:t>
            </w: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9B60" w14:textId="77777777" w:rsidR="00AA45F2" w:rsidRDefault="00AA45F2">
            <w:pPr>
              <w:jc w:val="center"/>
            </w:pPr>
            <w:r>
              <w:rPr>
                <w:rtl/>
              </w:rPr>
              <w:t>8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382CC" w14:textId="77777777" w:rsidR="00AA45F2" w:rsidRDefault="00AA45F2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AA45F2" w14:paraId="1E7FEE3E" w14:textId="77777777" w:rsidTr="00AA45F2">
        <w:trPr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A912192" w14:textId="77777777" w:rsidR="00AA45F2" w:rsidRDefault="00AA45F2">
            <w:pPr>
              <w:pStyle w:val="ListParagraph"/>
              <w:bidi/>
              <w:ind w:left="144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جمع </w:t>
            </w: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C1A60B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0BE331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17978F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1E0ABD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8EBA92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C983892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BF2874" w14:textId="77777777" w:rsidR="00AA45F2" w:rsidRDefault="00AA45F2">
            <w:pPr>
              <w:bidi/>
              <w:jc w:val="center"/>
              <w:rPr>
                <w:rFonts w:cs="B Mitra" w:hint="cs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0 دقیقه</w:t>
            </w:r>
          </w:p>
        </w:tc>
      </w:tr>
    </w:tbl>
    <w:p w14:paraId="2434CB7B" w14:textId="77777777" w:rsidR="00AA45F2" w:rsidRDefault="00AA45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</w:p>
    <w:p w14:paraId="11302AA9" w14:textId="0432996E" w:rsidR="0049722D" w:rsidRPr="00AA45F2" w:rsidRDefault="00A178F2" w:rsidP="00AA45F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A45F2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منابع</w:t>
      </w:r>
      <w:r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AA45F2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AA45F2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AA45F2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88E921" w14:textId="49B19F3D" w:rsidR="00F7033C" w:rsidRPr="00AA45F2" w:rsidRDefault="004E2BE7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  <w:r w:rsidR="00710683"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ایت </w:t>
      </w:r>
      <w:r w:rsidRPr="00AA45F2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  <w:r w:rsidR="006E09AB" w:rsidRPr="00AA45F2">
        <w:rPr>
          <w:rFonts w:asciiTheme="majorBidi" w:hAnsiTheme="majorBidi" w:cs="B Nazanin"/>
          <w:sz w:val="24"/>
          <w:szCs w:val="24"/>
          <w:lang w:bidi="fa-IR"/>
        </w:rPr>
        <w:t>Up to Date</w:t>
      </w:r>
    </w:p>
    <w:p w14:paraId="29A5C0BB" w14:textId="1FAF4FBA" w:rsidR="00ED6A45" w:rsidRPr="00AA45F2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کتاب بارداری و زایمان دکتر سیم بر. 1402. انتشارات جامعه نگر. جلد 1</w:t>
      </w:r>
    </w:p>
    <w:p w14:paraId="23924FCA" w14:textId="75E55617" w:rsidR="00710683" w:rsidRPr="00AA45F2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>سونوگرافی در مامایی. دکتر فرنام. 1400. انتشارات سینا طب</w:t>
      </w:r>
    </w:p>
    <w:p w14:paraId="62C7D70B" w14:textId="3AE7FFC8" w:rsidR="00710683" w:rsidRPr="00AA45F2" w:rsidRDefault="00710683" w:rsidP="0071068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AA45F2">
        <w:rPr>
          <w:rFonts w:asciiTheme="majorBidi" w:hAnsiTheme="majorBidi" w:cs="B Nazanin"/>
          <w:sz w:val="24"/>
          <w:szCs w:val="24"/>
          <w:lang w:bidi="fa-IR"/>
        </w:rPr>
        <w:t>Williams Obstetrics. 26</w:t>
      </w:r>
      <w:r w:rsidRPr="00AA45F2">
        <w:rPr>
          <w:rFonts w:asciiTheme="majorBidi" w:hAnsiTheme="majorBidi" w:cs="B Nazanin"/>
          <w:sz w:val="24"/>
          <w:szCs w:val="24"/>
          <w:vertAlign w:val="superscript"/>
          <w:lang w:bidi="fa-IR"/>
        </w:rPr>
        <w:t>th</w:t>
      </w:r>
      <w:r w:rsidRPr="00AA45F2">
        <w:rPr>
          <w:rFonts w:asciiTheme="majorBidi" w:hAnsiTheme="majorBidi" w:cs="B Nazanin"/>
          <w:sz w:val="24"/>
          <w:szCs w:val="24"/>
          <w:lang w:bidi="fa-IR"/>
        </w:rPr>
        <w:t xml:space="preserve">. </w:t>
      </w:r>
      <w:proofErr w:type="gramStart"/>
      <w:r w:rsidRPr="00AA45F2">
        <w:rPr>
          <w:rFonts w:asciiTheme="majorBidi" w:hAnsiTheme="majorBidi" w:cs="B Nazanin"/>
          <w:sz w:val="24"/>
          <w:szCs w:val="24"/>
          <w:lang w:bidi="fa-IR"/>
        </w:rPr>
        <w:t>2022</w:t>
      </w:r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.فصول</w:t>
      </w:r>
      <w:proofErr w:type="gramEnd"/>
      <w:r w:rsidRPr="00AA45F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4و 15 و 17</w:t>
      </w:r>
    </w:p>
    <w:p w14:paraId="62679A3D" w14:textId="1522F8F9" w:rsidR="00145E3E" w:rsidRPr="00AA45F2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Pr="00AA45F2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RPr="00AA45F2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3E383" w14:textId="77777777" w:rsidR="00E37957" w:rsidRDefault="00E37957" w:rsidP="00EB6DB3">
      <w:pPr>
        <w:spacing w:after="0" w:line="240" w:lineRule="auto"/>
      </w:pPr>
      <w:r>
        <w:separator/>
      </w:r>
    </w:p>
  </w:endnote>
  <w:endnote w:type="continuationSeparator" w:id="0">
    <w:p w14:paraId="686A71BD" w14:textId="77777777" w:rsidR="00E37957" w:rsidRDefault="00E37957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AC855A2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45F2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F543BA" w14:textId="77777777" w:rsidR="00E37957" w:rsidRDefault="00E37957" w:rsidP="00EB6DB3">
      <w:pPr>
        <w:spacing w:after="0" w:line="240" w:lineRule="auto"/>
      </w:pPr>
      <w:r>
        <w:separator/>
      </w:r>
    </w:p>
  </w:footnote>
  <w:footnote w:type="continuationSeparator" w:id="0">
    <w:p w14:paraId="7E29D505" w14:textId="77777777" w:rsidR="00E37957" w:rsidRDefault="00E37957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E170E4"/>
    <w:multiLevelType w:val="hybridMultilevel"/>
    <w:tmpl w:val="CC0A247E"/>
    <w:lvl w:ilvl="0" w:tplc="30DCEE84">
      <w:start w:val="1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wsDQysDAwtjQ0NDBX0lEKTi0uzszPAykwqgUApc77TiwAAAA="/>
  </w:docVars>
  <w:rsids>
    <w:rsidRoot w:val="00F7033C"/>
    <w:rsid w:val="0000437E"/>
    <w:rsid w:val="0001030D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8A5"/>
    <w:rsid w:val="00096A68"/>
    <w:rsid w:val="000B5704"/>
    <w:rsid w:val="000B7123"/>
    <w:rsid w:val="000C7326"/>
    <w:rsid w:val="000C7DE5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648A4"/>
    <w:rsid w:val="001713A3"/>
    <w:rsid w:val="00180C87"/>
    <w:rsid w:val="0018555C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2D02"/>
    <w:rsid w:val="002034ED"/>
    <w:rsid w:val="0020548F"/>
    <w:rsid w:val="00217F24"/>
    <w:rsid w:val="00220DB2"/>
    <w:rsid w:val="002218E7"/>
    <w:rsid w:val="00225B88"/>
    <w:rsid w:val="0023278D"/>
    <w:rsid w:val="002547D1"/>
    <w:rsid w:val="00255E25"/>
    <w:rsid w:val="002714E8"/>
    <w:rsid w:val="00277644"/>
    <w:rsid w:val="00277BB7"/>
    <w:rsid w:val="00282760"/>
    <w:rsid w:val="00282ABB"/>
    <w:rsid w:val="002836F4"/>
    <w:rsid w:val="00286FA1"/>
    <w:rsid w:val="0029396B"/>
    <w:rsid w:val="002942FF"/>
    <w:rsid w:val="002978FE"/>
    <w:rsid w:val="002B27AF"/>
    <w:rsid w:val="002B2EA2"/>
    <w:rsid w:val="002D5FD3"/>
    <w:rsid w:val="002D6C07"/>
    <w:rsid w:val="002E06E6"/>
    <w:rsid w:val="002E4A65"/>
    <w:rsid w:val="00310B9B"/>
    <w:rsid w:val="003208E8"/>
    <w:rsid w:val="003225EB"/>
    <w:rsid w:val="00332B50"/>
    <w:rsid w:val="00336EBE"/>
    <w:rsid w:val="00337E9D"/>
    <w:rsid w:val="00357089"/>
    <w:rsid w:val="0036276B"/>
    <w:rsid w:val="00362F32"/>
    <w:rsid w:val="00364A0B"/>
    <w:rsid w:val="00366A61"/>
    <w:rsid w:val="00371F59"/>
    <w:rsid w:val="0038172F"/>
    <w:rsid w:val="003909B8"/>
    <w:rsid w:val="003B0587"/>
    <w:rsid w:val="003C19F8"/>
    <w:rsid w:val="003C3250"/>
    <w:rsid w:val="003C3994"/>
    <w:rsid w:val="003D5FAE"/>
    <w:rsid w:val="003E69D0"/>
    <w:rsid w:val="003F5911"/>
    <w:rsid w:val="004005EE"/>
    <w:rsid w:val="00401B3A"/>
    <w:rsid w:val="004221E3"/>
    <w:rsid w:val="00426476"/>
    <w:rsid w:val="00442A95"/>
    <w:rsid w:val="00445D64"/>
    <w:rsid w:val="00445D98"/>
    <w:rsid w:val="0045693E"/>
    <w:rsid w:val="00457853"/>
    <w:rsid w:val="00460AC6"/>
    <w:rsid w:val="0047039D"/>
    <w:rsid w:val="00477B93"/>
    <w:rsid w:val="00477BB1"/>
    <w:rsid w:val="0049423D"/>
    <w:rsid w:val="0049722D"/>
    <w:rsid w:val="004B07BD"/>
    <w:rsid w:val="004B27C3"/>
    <w:rsid w:val="004B3386"/>
    <w:rsid w:val="004B3C0D"/>
    <w:rsid w:val="004B7274"/>
    <w:rsid w:val="004E2BE7"/>
    <w:rsid w:val="004E306D"/>
    <w:rsid w:val="004E70F4"/>
    <w:rsid w:val="004F0DD5"/>
    <w:rsid w:val="004F2009"/>
    <w:rsid w:val="00500797"/>
    <w:rsid w:val="00505865"/>
    <w:rsid w:val="00511B5C"/>
    <w:rsid w:val="0052473D"/>
    <w:rsid w:val="00527E9F"/>
    <w:rsid w:val="00551073"/>
    <w:rsid w:val="0056152B"/>
    <w:rsid w:val="00562721"/>
    <w:rsid w:val="00570908"/>
    <w:rsid w:val="00571885"/>
    <w:rsid w:val="00592F5F"/>
    <w:rsid w:val="005957C4"/>
    <w:rsid w:val="005A67D4"/>
    <w:rsid w:val="005A73D4"/>
    <w:rsid w:val="005E03FB"/>
    <w:rsid w:val="005E1787"/>
    <w:rsid w:val="005E24D9"/>
    <w:rsid w:val="005E730A"/>
    <w:rsid w:val="005F151B"/>
    <w:rsid w:val="005F23E2"/>
    <w:rsid w:val="0062048A"/>
    <w:rsid w:val="00632F6B"/>
    <w:rsid w:val="0065017B"/>
    <w:rsid w:val="006562BE"/>
    <w:rsid w:val="006639D1"/>
    <w:rsid w:val="00674070"/>
    <w:rsid w:val="0067621F"/>
    <w:rsid w:val="00680605"/>
    <w:rsid w:val="00684E56"/>
    <w:rsid w:val="00692D03"/>
    <w:rsid w:val="006A0498"/>
    <w:rsid w:val="006C3301"/>
    <w:rsid w:val="006C7866"/>
    <w:rsid w:val="006D4F70"/>
    <w:rsid w:val="006E09AB"/>
    <w:rsid w:val="006E1A39"/>
    <w:rsid w:val="006E5B52"/>
    <w:rsid w:val="00710683"/>
    <w:rsid w:val="00712158"/>
    <w:rsid w:val="00715BA0"/>
    <w:rsid w:val="00716BE3"/>
    <w:rsid w:val="0073222F"/>
    <w:rsid w:val="007558A0"/>
    <w:rsid w:val="00757159"/>
    <w:rsid w:val="00763530"/>
    <w:rsid w:val="007655B2"/>
    <w:rsid w:val="00776972"/>
    <w:rsid w:val="007A289E"/>
    <w:rsid w:val="007B1C56"/>
    <w:rsid w:val="007B2AF2"/>
    <w:rsid w:val="007B3E77"/>
    <w:rsid w:val="007E0732"/>
    <w:rsid w:val="007E604E"/>
    <w:rsid w:val="007F2C21"/>
    <w:rsid w:val="007F4389"/>
    <w:rsid w:val="007F7B0C"/>
    <w:rsid w:val="0080701D"/>
    <w:rsid w:val="008104E7"/>
    <w:rsid w:val="00812EFA"/>
    <w:rsid w:val="00816A2F"/>
    <w:rsid w:val="00840A9A"/>
    <w:rsid w:val="00845D0C"/>
    <w:rsid w:val="0084729F"/>
    <w:rsid w:val="00852EA4"/>
    <w:rsid w:val="00885BF8"/>
    <w:rsid w:val="00896A0B"/>
    <w:rsid w:val="008A1031"/>
    <w:rsid w:val="008C1F03"/>
    <w:rsid w:val="008E348E"/>
    <w:rsid w:val="008E495F"/>
    <w:rsid w:val="00914CAC"/>
    <w:rsid w:val="00932492"/>
    <w:rsid w:val="00933443"/>
    <w:rsid w:val="009340B5"/>
    <w:rsid w:val="009375F5"/>
    <w:rsid w:val="00941CF9"/>
    <w:rsid w:val="0094507A"/>
    <w:rsid w:val="00946D4D"/>
    <w:rsid w:val="00971252"/>
    <w:rsid w:val="009A0090"/>
    <w:rsid w:val="009B0F41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840A5"/>
    <w:rsid w:val="00AA3DED"/>
    <w:rsid w:val="00AA41DE"/>
    <w:rsid w:val="00AA45F2"/>
    <w:rsid w:val="00AB0FB7"/>
    <w:rsid w:val="00AB5CAE"/>
    <w:rsid w:val="00AE1443"/>
    <w:rsid w:val="00AE6C53"/>
    <w:rsid w:val="00AF649A"/>
    <w:rsid w:val="00B02343"/>
    <w:rsid w:val="00B03A8F"/>
    <w:rsid w:val="00B03A95"/>
    <w:rsid w:val="00B14502"/>
    <w:rsid w:val="00B20F89"/>
    <w:rsid w:val="00B237F7"/>
    <w:rsid w:val="00B31676"/>
    <w:rsid w:val="00B34B35"/>
    <w:rsid w:val="00B36809"/>
    <w:rsid w:val="00B37985"/>
    <w:rsid w:val="00B420E2"/>
    <w:rsid w:val="00B4711B"/>
    <w:rsid w:val="00B6348E"/>
    <w:rsid w:val="00B77FBC"/>
    <w:rsid w:val="00B80410"/>
    <w:rsid w:val="00B87ABA"/>
    <w:rsid w:val="00B9475A"/>
    <w:rsid w:val="00B977E0"/>
    <w:rsid w:val="00BC4E4D"/>
    <w:rsid w:val="00BD408F"/>
    <w:rsid w:val="00BE4941"/>
    <w:rsid w:val="00BF350D"/>
    <w:rsid w:val="00C06AFF"/>
    <w:rsid w:val="00C12AB4"/>
    <w:rsid w:val="00C13607"/>
    <w:rsid w:val="00C15621"/>
    <w:rsid w:val="00C21D07"/>
    <w:rsid w:val="00C31358"/>
    <w:rsid w:val="00C5164A"/>
    <w:rsid w:val="00C63B0C"/>
    <w:rsid w:val="00C71788"/>
    <w:rsid w:val="00C82781"/>
    <w:rsid w:val="00C85ABA"/>
    <w:rsid w:val="00C91970"/>
    <w:rsid w:val="00C91E86"/>
    <w:rsid w:val="00CA0BB6"/>
    <w:rsid w:val="00CA2469"/>
    <w:rsid w:val="00CA5986"/>
    <w:rsid w:val="00CB11FC"/>
    <w:rsid w:val="00CC7981"/>
    <w:rsid w:val="00D237ED"/>
    <w:rsid w:val="00D258F5"/>
    <w:rsid w:val="00D272D4"/>
    <w:rsid w:val="00D37AE9"/>
    <w:rsid w:val="00D47EB7"/>
    <w:rsid w:val="00D6388D"/>
    <w:rsid w:val="00D92DAC"/>
    <w:rsid w:val="00DB28EF"/>
    <w:rsid w:val="00DB4835"/>
    <w:rsid w:val="00DB740D"/>
    <w:rsid w:val="00DC7F56"/>
    <w:rsid w:val="00DD5A21"/>
    <w:rsid w:val="00DD7900"/>
    <w:rsid w:val="00E270DE"/>
    <w:rsid w:val="00E3014D"/>
    <w:rsid w:val="00E358C8"/>
    <w:rsid w:val="00E37957"/>
    <w:rsid w:val="00E47CD5"/>
    <w:rsid w:val="00E61F9C"/>
    <w:rsid w:val="00E66E78"/>
    <w:rsid w:val="00E826B3"/>
    <w:rsid w:val="00E87B7B"/>
    <w:rsid w:val="00E95490"/>
    <w:rsid w:val="00EB6DB3"/>
    <w:rsid w:val="00EC047C"/>
    <w:rsid w:val="00EC2D0A"/>
    <w:rsid w:val="00ED6A45"/>
    <w:rsid w:val="00EF53E0"/>
    <w:rsid w:val="00F05B8C"/>
    <w:rsid w:val="00F11338"/>
    <w:rsid w:val="00F12E0F"/>
    <w:rsid w:val="00F15054"/>
    <w:rsid w:val="00F25ED3"/>
    <w:rsid w:val="00F35942"/>
    <w:rsid w:val="00F378AD"/>
    <w:rsid w:val="00F51BF7"/>
    <w:rsid w:val="00F62CAD"/>
    <w:rsid w:val="00F7033C"/>
    <w:rsid w:val="00F725E4"/>
    <w:rsid w:val="00F93A8F"/>
    <w:rsid w:val="00F95EA0"/>
    <w:rsid w:val="00FA1156"/>
    <w:rsid w:val="00FA17A2"/>
    <w:rsid w:val="00FB08F3"/>
    <w:rsid w:val="00FB1B92"/>
    <w:rsid w:val="00FC42B8"/>
    <w:rsid w:val="00FE5F7E"/>
    <w:rsid w:val="00FF2E1E"/>
    <w:rsid w:val="00F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74333614-BE0C-43E7-B327-6FCA9A0E2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2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9FDEB-D29F-4CB3-AB91-FB0EBDAAE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aryam damghanian</cp:lastModifiedBy>
  <cp:revision>3</cp:revision>
  <cp:lastPrinted>2020-08-02T12:25:00Z</cp:lastPrinted>
  <dcterms:created xsi:type="dcterms:W3CDTF">2024-02-04T03:24:00Z</dcterms:created>
  <dcterms:modified xsi:type="dcterms:W3CDTF">2024-03-13T05:05:00Z</dcterms:modified>
</cp:coreProperties>
</file>